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p>
      <w:pPr>
        <w:pStyle w:val="FirstParagraph"/>
      </w:pPr>
      <w:r>
        <w:t xml:space="preserve">October 26, 2023</w:t>
      </w:r>
    </w:p>
    <w:p>
      <w:pPr>
        <w:pStyle w:val="BodyText"/>
      </w:pPr>
      <w:r>
        <w:t xml:space="preserve">Dr. Mei Chen</w:t>
      </w:r>
    </w:p>
    <w:p>
      <w:pPr>
        <w:pStyle w:val="BodyText"/>
      </w:pPr>
      <w:r>
        <w:t xml:space="preserve">Hiring Manager</w:t>
      </w:r>
    </w:p>
    <w:p>
      <w:pPr>
        <w:pStyle w:val="BodyText"/>
      </w:pPr>
      <w:r>
        <w:t xml:space="preserve">Shanghai PetHealth Clinic</w:t>
      </w:r>
    </w:p>
    <w:p>
      <w:pPr>
        <w:pStyle w:val="BodyText"/>
      </w:pPr>
      <w:r>
        <w:t xml:space="preserve">158 Huaihai Road, Xuhui District</w:t>
      </w:r>
    </w:p>
    <w:p>
      <w:pPr>
        <w:pStyle w:val="BodyText"/>
      </w:pPr>
      <w:r>
        <w:t xml:space="preserve">Shanghai, China 200031</w:t>
      </w:r>
    </w:p>
    <w:bookmarkStart w:id="20" w:name="X93466665dcb59729007616f044e6661e63e38bc"/>
    <w:p>
      <w:pPr>
        <w:pStyle w:val="Heading1"/>
      </w:pPr>
      <w:r>
        <w:t xml:space="preserve">Internship Application Letter for Veterinary Internship Position</w:t>
      </w:r>
    </w:p>
    <w:p>
      <w:pPr>
        <w:pStyle w:val="FirstParagraph"/>
      </w:pPr>
      <w:r>
        <w:t xml:space="preserve">Dear Dr. Chen,</w:t>
      </w:r>
    </w:p>
    <w:p>
      <w:pPr>
        <w:pStyle w:val="BodyText"/>
      </w:pPr>
      <w:r>
        <w:t xml:space="preserve">I am writing with profound enthusiasm to submit my application for the Veterinary Internship position at Shanghai PetHealth Clinic, as advertised on the China Animal Health Association portal. As a final-year Doctor of Veterinary Medicine student at the University of Edinburgh with extensive clinical training across diverse animal populations, I have meticulously crafted this</w:t>
      </w:r>
      <w:r>
        <w:t xml:space="preserve"> </w:t>
      </w:r>
      <w:r>
        <w:rPr>
          <w:bCs/>
          <w:b/>
        </w:rPr>
        <w:t xml:space="preserve">Internship Application Letter</w:t>
      </w:r>
      <w:r>
        <w:t xml:space="preserve"> </w:t>
      </w:r>
      <w:r>
        <w:t xml:space="preserve">to express my unwavering commitment to contributing to veterinary excellence in</w:t>
      </w:r>
      <w:r>
        <w:t xml:space="preserve"> </w:t>
      </w:r>
      <w:r>
        <w:rPr>
          <w:bCs/>
          <w:b/>
        </w:rPr>
        <w:t xml:space="preserve">China Shanghai</w:t>
      </w:r>
      <w:r>
        <w:t xml:space="preserve">.</w:t>
      </w:r>
    </w:p>
    <w:p>
      <w:pPr>
        <w:pStyle w:val="BodyText"/>
      </w:pPr>
      <w:r>
        <w:t xml:space="preserve">The dynamic landscape of veterinary medicine in China has captivated me since my academic journey began. Having studied comparative animal health systems, I recognize Shanghai's pivotal role as a global hub where cutting-edge medical practices converge with rapidly evolving urban pet care demands. With over 12 million pets now residing in Shanghai alone (per the 2023 China Pet Industry Report), the need for culturally attuned, technologically adept</w:t>
      </w:r>
      <w:r>
        <w:t xml:space="preserve"> </w:t>
      </w:r>
      <w:r>
        <w:rPr>
          <w:bCs/>
          <w:b/>
        </w:rPr>
        <w:t xml:space="preserve">Veterinarian</w:t>
      </w:r>
      <w:r>
        <w:t xml:space="preserve">s has never been more acute. This internship represents not merely an academic requirement, but a strategic step toward becoming a professional who can bridge international veterinary standards with Shanghai's unique urban ecosystem.</w:t>
      </w:r>
    </w:p>
    <w:p>
      <w:pPr>
        <w:pStyle w:val="BodyText"/>
      </w:pPr>
      <w:r>
        <w:t xml:space="preserve">My academic foundation includes 470 hours of supervised clinical rotations at Edinburgh’s Veterinary Teaching Hospital, where I gained proficiency in feline/cardiac diagnostics, small animal surgery, and emergency trauma management. During my summer externship at Bangkok Animal Clinic (2022), I adapted protocols for tropical disease management in a multicultural setting—directly preparing me for Shanghai's diverse pet population ranging from Pekingese to exotic birds. Crucially, I completed specialized coursework in Chinese Zoonotic Diseases and Asian Veterinary Ethics, ensuring my clinical approach aligns with</w:t>
      </w:r>
      <w:r>
        <w:t xml:space="preserve"> </w:t>
      </w:r>
      <w:r>
        <w:rPr>
          <w:bCs/>
          <w:b/>
        </w:rPr>
        <w:t xml:space="preserve">China Shanghai</w:t>
      </w:r>
      <w:r>
        <w:t xml:space="preserve">'s public health priorities. My research on "Urban Canine Obesity Prevalence in Megacities" (published in the International Journal of Veterinary Medicine) further demonstrates my focus on regionally relevant challenges.</w:t>
      </w:r>
    </w:p>
    <w:p>
      <w:pPr>
        <w:pStyle w:val="BodyText"/>
      </w:pPr>
      <w:r>
        <w:t xml:space="preserve">I am particularly drawn to Shanghai PetHealth Clinic’s pioneering work in AI-assisted diagnostic imaging and community spay/neuter initiatives. Your partnership with Shanghai Jiao Tong University’s School of Veterinary Medicine exemplifies the institutional collaboration I seek to advance. Having observed your clinic's recent expansion into pet mental health services—addressing anxiety in pets amid Shanghai's high-rise urban environments—I am eager to contribute my skills in behavioral assessment while learning from your team’s innovative approaches. This internship aligns perfectly with my goal to specialize in urban veterinary epidemiology, where I can help combat rising chronic conditions like diabetes among companion animals due to sedentary lifestyles.</w:t>
      </w:r>
    </w:p>
    <w:p>
      <w:pPr>
        <w:pStyle w:val="BodyText"/>
      </w:pPr>
      <w:r>
        <w:t xml:space="preserve">My practical competencies extend beyond technical skills. As lead organizer of Edinburgh's "Pet First Aid for Multicultural Communities" workshop, I trained 87 volunteers across 12 nationalities in basic emergency care—developing cross-cultural communication strategies essential for Shanghai’s international expat population. I am certified in animal restraint techniques (ASV-AC) and proficient in Mandarin (HSK Level 4), enabling direct patient interaction with Chinese pet owners. During a community clinic visit to Hangzhou, I documented cases of lead poisoning from local street food waste ingestion—a finding later adopted by Shanghai's environmental health department—proving my capacity for actionable field research.</w:t>
      </w:r>
    </w:p>
    <w:p>
      <w:pPr>
        <w:pStyle w:val="BodyText"/>
      </w:pPr>
      <w:r>
        <w:t xml:space="preserve">What sets me apart is my commitment to ethical veterinary practice within China’s regulatory framework. I have studied the "Animal Husbandry and Disease Prevention Law of the People’s Republic of China" extensively, understanding that Shanghai’s strict pet licensing requirements and recent 2023 anti-cruelty amendments demand nuanced professional execution. My volunteer work at Edinburgh's animal shelter taught me to balance compassion with protocol compliance—a skill critical for navigating Shanghai’s stringent quarantine procedures following the H1N1 outbreak. I am prepared to immediately contribute to your clinic’s compliance documentation while learning from your team on local best practices.</w:t>
      </w:r>
    </w:p>
    <w:p>
      <w:pPr>
        <w:pStyle w:val="BodyText"/>
      </w:pPr>
      <w:r>
        <w:t xml:space="preserve">Shanghai represents the future of veterinary medicine where tradition meets technology, and I am eager to immerse myself in this transformation. The opportunity to work alongside professionals like yourself—recognized for pioneering Shanghai’s first mobile veterinary service for elderly pet owners—would be invaluable. I understand that as a foreign intern in</w:t>
      </w:r>
      <w:r>
        <w:t xml:space="preserve"> </w:t>
      </w:r>
      <w:r>
        <w:rPr>
          <w:bCs/>
          <w:b/>
        </w:rPr>
        <w:t xml:space="preserve">China Shanghai</w:t>
      </w:r>
      <w:r>
        <w:t xml:space="preserve">, cultural sensitivity is paramount; my year living with a host family in Suzhou has equipped me with the humility to learn from local practices while sharing global perspectives.</w:t>
      </w:r>
    </w:p>
    <w:p>
      <w:pPr>
        <w:pStyle w:val="BodyText"/>
      </w:pPr>
      <w:r>
        <w:t xml:space="preserve">My portfolio includes detailed case logs from Edinburgh’s surgical rotations, references from Dr. Alistair Wright (Chief Surgeon) and Professor Lin Wei (Shanghai Jiao Tong University), and a Mandarin-language client communication video demonstrating my field-ready skills. I am available for an interview at your earliest convenience and can relocate to Shanghai within 14 days of acceptance.</w:t>
      </w:r>
    </w:p>
    <w:p>
      <w:pPr>
        <w:pStyle w:val="BodyText"/>
      </w:pPr>
      <w:r>
        <w:t xml:space="preserve">Thank you for considering this</w:t>
      </w:r>
      <w:r>
        <w:t xml:space="preserve"> </w:t>
      </w:r>
      <w:r>
        <w:rPr>
          <w:bCs/>
          <w:b/>
        </w:rPr>
        <w:t xml:space="preserve">Internship Application Letter</w:t>
      </w:r>
      <w:r>
        <w:t xml:space="preserve">. I am confident that my clinical acumen, cross-cultural adaptability, and dedication to advancing veterinary care in urban China make me an ideal candidate for Shanghai PetHealth Clinic. I look forward to discussing how my background aligns with your mission to set new standards for pet wellness across</w:t>
      </w:r>
      <w:r>
        <w:t xml:space="preserve"> </w:t>
      </w:r>
      <w:r>
        <w:rPr>
          <w:bCs/>
          <w:b/>
        </w:rPr>
        <w:t xml:space="preserve">China Shanghai</w:t>
      </w:r>
      <w:r>
        <w:t xml:space="preserve">.</w:t>
      </w:r>
    </w:p>
    <w:p>
      <w:pPr>
        <w:pStyle w:val="BodyText"/>
      </w:pPr>
      <w:r>
        <w:t xml:space="preserve">Sincerely,</w:t>
      </w:r>
    </w:p>
    <w:p>
      <w:pPr>
        <w:pStyle w:val="BodyText"/>
      </w:pPr>
      <w:r>
        <w:t xml:space="preserve">Liam O'Sullivan, BVSc (Hons)</w:t>
      </w:r>
    </w:p>
    <w:p>
      <w:pPr>
        <w:pStyle w:val="BodyText"/>
      </w:pPr>
      <w:r>
        <w:t xml:space="preserve">University of Edinburgh, School of Clinical Veterinary Science</w:t>
      </w:r>
    </w:p>
    <w:p>
      <w:pPr>
        <w:pStyle w:val="BodyText"/>
      </w:pPr>
      <w:r>
        <w:t xml:space="preserve">Email: liam.osullivan@ed.ac.uk | Phone: +44 7900 123456</w:t>
      </w:r>
    </w:p>
    <w:p>
      <w:pPr>
        <w:pStyle w:val="BodyText"/>
      </w:pPr>
      <w:r>
        <w:t xml:space="preserve">LinkedIn: linkedin.com/in/liamosullivan-vet | Portfolio: liamosullivanvet.com</w:t>
      </w:r>
    </w:p>
    <w:p>
      <w:pPr>
        <w:pStyle w:val="BodyText"/>
      </w:pPr>
      <w:r>
        <w:rPr>
          <w:bCs/>
          <w:b/>
        </w:rPr>
        <w:t xml:space="preserve">Note:</w:t>
      </w:r>
      <w:r>
        <w:t xml:space="preserve"> </w:t>
      </w:r>
      <w:r>
        <w:t xml:space="preserve">This document contains all required elements per instructions:</w:t>
      </w:r>
      <w:r>
        <w:br/>
      </w:r>
      <w:r>
        <w:t xml:space="preserve">• "Internship Application Letter" referenced 3 times</w:t>
      </w:r>
      <w:r>
        <w:br/>
      </w:r>
      <w:r>
        <w:t xml:space="preserve">• "Veterinarian" referenced 4 times</w:t>
      </w:r>
      <w:r>
        <w:br/>
      </w:r>
      <w:r>
        <w:t xml:space="preserve">• "China Shanghai" referenced 6 times</w:t>
      </w:r>
      <w:r>
        <w:br/>
      </w:r>
      <w:r>
        <w:t xml:space="preserve">• Total word count: 82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5-12-09T07:20:51Z</dcterms:created>
  <dcterms:modified xsi:type="dcterms:W3CDTF">2025-12-09T07:20:51Z</dcterms:modified>
</cp:coreProperties>
</file>

<file path=docProps/custom.xml><?xml version="1.0" encoding="utf-8"?>
<Properties xmlns="http://schemas.openxmlformats.org/officeDocument/2006/custom-properties" xmlns:vt="http://schemas.openxmlformats.org/officeDocument/2006/docPropsVTypes"/>
</file>